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96D867" w14:textId="77777777" w:rsidR="009B3A84" w:rsidRDefault="009B3A84">
      <w:r w:rsidRPr="009B3A84">
        <w:drawing>
          <wp:inline distT="0" distB="0" distL="0" distR="0" wp14:anchorId="43D60AC4" wp14:editId="73998011">
            <wp:extent cx="5943600" cy="32251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30048" w14:textId="77777777" w:rsidR="009B3A84" w:rsidRDefault="009B3A84"/>
    <w:p w14:paraId="55BF0EAE" w14:textId="77777777" w:rsidR="009B3A84" w:rsidRDefault="009B3A84"/>
    <w:p w14:paraId="152873D3" w14:textId="77777777" w:rsidR="009B3A84" w:rsidRDefault="009B3A84"/>
    <w:p w14:paraId="55AD50E6" w14:textId="77777777" w:rsidR="009B3A84" w:rsidRDefault="009B3A84"/>
    <w:p w14:paraId="48F0765F" w14:textId="75057639" w:rsidR="00C542AD" w:rsidRDefault="009B3A84">
      <w:r w:rsidRPr="009B3A84">
        <w:drawing>
          <wp:inline distT="0" distB="0" distL="0" distR="0" wp14:anchorId="43137720" wp14:editId="5B1E433B">
            <wp:extent cx="5943600" cy="32283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54D68" w14:textId="13C793C8" w:rsidR="009B3A84" w:rsidRDefault="009B3A84"/>
    <w:p w14:paraId="6A7D2304" w14:textId="3824A0F3" w:rsidR="009B3A84" w:rsidRDefault="009B3A84">
      <w:r w:rsidRPr="009B3A84">
        <w:lastRenderedPageBreak/>
        <w:drawing>
          <wp:inline distT="0" distB="0" distL="0" distR="0" wp14:anchorId="63CF1F15" wp14:editId="5963C8CF">
            <wp:extent cx="5943600" cy="32175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F50A2" w14:textId="48054632" w:rsidR="00AC6E2E" w:rsidRDefault="00AC6E2E"/>
    <w:p w14:paraId="0D62C302" w14:textId="113B8150" w:rsidR="00AC6E2E" w:rsidRDefault="00AC6E2E">
      <w:r w:rsidRPr="00AC6E2E">
        <w:drawing>
          <wp:inline distT="0" distB="0" distL="0" distR="0" wp14:anchorId="0C11CEE9" wp14:editId="26B5383F">
            <wp:extent cx="5943600" cy="333248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C84EC" w14:textId="03C69D1C" w:rsidR="00AC6E2E" w:rsidRDefault="00AC6E2E">
      <w:r>
        <w:t xml:space="preserve">Bucket tool </w:t>
      </w:r>
    </w:p>
    <w:p w14:paraId="7585F1A4" w14:textId="337F7CEE" w:rsidR="00AC6E2E" w:rsidRDefault="00AC6E2E">
      <w:r>
        <w:t>Black background color</w:t>
      </w:r>
    </w:p>
    <w:p w14:paraId="3CE8813D" w14:textId="2D0D11D4" w:rsidR="00AC6E2E" w:rsidRDefault="00AC6E2E">
      <w:r>
        <w:t>Use Gradient with style Radiant to make a moon</w:t>
      </w:r>
    </w:p>
    <w:p w14:paraId="6971B9DF" w14:textId="05298136" w:rsidR="00002871" w:rsidRDefault="00002871">
      <w:r w:rsidRPr="00002871">
        <w:lastRenderedPageBreak/>
        <w:drawing>
          <wp:inline distT="0" distB="0" distL="0" distR="0" wp14:anchorId="2E6203FC" wp14:editId="0F60870C">
            <wp:extent cx="5943600" cy="458343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EA609" w14:textId="784465F2" w:rsidR="00002871" w:rsidRDefault="00002871"/>
    <w:p w14:paraId="7307DFB9" w14:textId="408902C1" w:rsidR="00002871" w:rsidRDefault="00002871">
      <w:r>
        <w:t>Add new layer , gaussian blur, change curves</w:t>
      </w:r>
    </w:p>
    <w:p w14:paraId="633B7EAD" w14:textId="1D40C34B" w:rsidR="00002871" w:rsidRDefault="00002871">
      <w:r w:rsidRPr="00002871">
        <w:lastRenderedPageBreak/>
        <w:drawing>
          <wp:inline distT="0" distB="0" distL="0" distR="0" wp14:anchorId="48F0A9C6" wp14:editId="1AF459DB">
            <wp:extent cx="5943600" cy="32308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0DD9A" w14:textId="2202F523" w:rsidR="00002871" w:rsidRDefault="00002871">
      <w:r>
        <w:t>Filter – Other- High pass</w:t>
      </w:r>
    </w:p>
    <w:p w14:paraId="35797F33" w14:textId="111185CC" w:rsidR="00002871" w:rsidRDefault="00002871"/>
    <w:p w14:paraId="68469469" w14:textId="6682FD87" w:rsidR="00002871" w:rsidRDefault="00002871">
      <w:r w:rsidRPr="00002871">
        <w:drawing>
          <wp:inline distT="0" distB="0" distL="0" distR="0" wp14:anchorId="54C666A5" wp14:editId="77FC1865">
            <wp:extent cx="5943600" cy="321818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51EA0" w14:textId="58B4C042" w:rsidR="00002871" w:rsidRDefault="00002871"/>
    <w:p w14:paraId="29407F8A" w14:textId="6684DDCD" w:rsidR="00002871" w:rsidRDefault="00002871">
      <w:r>
        <w:t>Change blending mode to Overlay</w:t>
      </w:r>
    </w:p>
    <w:p w14:paraId="123DECC6" w14:textId="000A42FC" w:rsidR="00002871" w:rsidRDefault="00002871">
      <w:r w:rsidRPr="00002871">
        <w:lastRenderedPageBreak/>
        <w:drawing>
          <wp:inline distT="0" distB="0" distL="0" distR="0" wp14:anchorId="60A741FE" wp14:editId="0B9B8CF6">
            <wp:extent cx="3000794" cy="3029373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85F44" w14:textId="502B8381" w:rsidR="00EC5CCB" w:rsidRDefault="00EC5CCB"/>
    <w:p w14:paraId="3060BE23" w14:textId="733CF173" w:rsidR="00EC5CCB" w:rsidRDefault="00EC5CCB">
      <w:r w:rsidRPr="00EC5CCB">
        <w:lastRenderedPageBreak/>
        <w:drawing>
          <wp:inline distT="0" distB="0" distL="0" distR="0" wp14:anchorId="0407C04B" wp14:editId="33D71A04">
            <wp:extent cx="5943600" cy="79146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1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E561F" w14:textId="5EAAE5C9" w:rsidR="00EC5CCB" w:rsidRDefault="00EC5CCB"/>
    <w:p w14:paraId="5D3E3A0B" w14:textId="39D6CA5D" w:rsidR="00EC5CCB" w:rsidRDefault="00EC5CCB">
      <w:r w:rsidRPr="00EC5CCB">
        <w:lastRenderedPageBreak/>
        <w:drawing>
          <wp:inline distT="0" distB="0" distL="0" distR="0" wp14:anchorId="001E3239" wp14:editId="69F53BF6">
            <wp:extent cx="5943600" cy="32226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5C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NzQ1MjG3tDQCMpR0lIJTi4sz8/NACoxrAXSjk4YsAAAA"/>
  </w:docVars>
  <w:rsids>
    <w:rsidRoot w:val="0091309D"/>
    <w:rsid w:val="00002871"/>
    <w:rsid w:val="006725B5"/>
    <w:rsid w:val="0082414D"/>
    <w:rsid w:val="00894169"/>
    <w:rsid w:val="0091309D"/>
    <w:rsid w:val="009B3A84"/>
    <w:rsid w:val="00AA718D"/>
    <w:rsid w:val="00AC6E2E"/>
    <w:rsid w:val="00C542AD"/>
    <w:rsid w:val="00EC5CCB"/>
    <w:rsid w:val="00FF6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5760B"/>
  <w15:docId w15:val="{1740D479-49D4-4FB9-890F-012620A35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7</Pages>
  <Words>32</Words>
  <Characters>1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oa Nguyễn An</dc:creator>
  <cp:keywords/>
  <dc:description/>
  <cp:lastModifiedBy>Khoa Nguyễn An</cp:lastModifiedBy>
  <cp:revision>1</cp:revision>
  <dcterms:created xsi:type="dcterms:W3CDTF">2023-02-11T06:45:00Z</dcterms:created>
  <dcterms:modified xsi:type="dcterms:W3CDTF">2023-02-12T08:56:00Z</dcterms:modified>
</cp:coreProperties>
</file>